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el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Untertitel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um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Inhaltsverzeichnisberschrift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9F0007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9F0007">
      <w:pPr>
        <w:pStyle w:val="Verzeichnis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9F0007">
      <w:pPr>
        <w:pStyle w:val="Verzeichnis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9F0007">
      <w:pPr>
        <w:pStyle w:val="Verzeichnis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9F0007">
      <w:pPr>
        <w:pStyle w:val="Verzeichnis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Textkrper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berschrift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Textkrper"/>
      </w:pPr>
      <w:r>
        <w:t>Text of Heading 1</w:t>
      </w:r>
    </w:p>
    <w:p w14:paraId="2904538F" w14:textId="6AA5E23A" w:rsidR="00011800" w:rsidRDefault="00011800" w:rsidP="00011800">
      <w:pPr>
        <w:pStyle w:val="berschrift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Textkrper"/>
      </w:pPr>
      <w:r>
        <w:t>Text of Heading 2</w:t>
      </w:r>
    </w:p>
    <w:p w14:paraId="26064C2C" w14:textId="3FB1D3FC" w:rsidR="00011800" w:rsidRDefault="00011800" w:rsidP="00011800">
      <w:pPr>
        <w:pStyle w:val="berschrift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Textkrper"/>
      </w:pPr>
      <w:r>
        <w:t>Text of Heading 3</w:t>
      </w:r>
    </w:p>
    <w:p w14:paraId="5AA508CD" w14:textId="28761C09" w:rsidR="00011800" w:rsidRDefault="00011800" w:rsidP="00011800">
      <w:pPr>
        <w:pStyle w:val="berschrift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Textkrper"/>
      </w:pPr>
      <w:r>
        <w:t>Text of Heading 4</w:t>
      </w:r>
    </w:p>
    <w:p w14:paraId="0FB74AAF" w14:textId="71E96EEA" w:rsidR="00DB4FB1" w:rsidRDefault="00DB4FB1" w:rsidP="00DB4FB1">
      <w:pPr>
        <w:pStyle w:val="berschrift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Textkrper"/>
      </w:pPr>
      <w:r>
        <w:t>Text of Heading 5</w:t>
      </w:r>
    </w:p>
    <w:p w14:paraId="53518FD5" w14:textId="77777777" w:rsidR="00A02AD6" w:rsidRDefault="00A02AD6" w:rsidP="00A02AD6">
      <w:pPr>
        <w:pStyle w:val="Textkrper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Textkrper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Textkrper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Textkrper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Textkrper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Textkrper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 xml:space="preserve">able </w:t>
      </w:r>
      <w:proofErr w:type="gramStart"/>
      <w:r w:rsidR="00011800">
        <w:t>caption</w:t>
      </w:r>
      <w:proofErr w:type="gramEnd"/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Textkrper"/>
      </w:pPr>
    </w:p>
    <w:p w14:paraId="62A7F464" w14:textId="7D5D641C" w:rsidR="00011800" w:rsidRDefault="00011800" w:rsidP="00011800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enabsatz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Textkrper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Textkrper"/>
      </w:pPr>
    </w:p>
    <w:p w14:paraId="0CFBD0DA" w14:textId="77777777" w:rsidR="00011800" w:rsidRDefault="00011800" w:rsidP="00011800">
      <w:pPr>
        <w:pStyle w:val="Textkrper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Textkrper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Textkrper"/>
      </w:pPr>
      <w:r>
        <w:t>It can be accessed from markdown as follows:</w:t>
      </w:r>
    </w:p>
    <w:p w14:paraId="71401669" w14:textId="14D5AD70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Textkrper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Textkrper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Textkrper"/>
      </w:pPr>
      <w:r>
        <w:t>It can be accessed from markdown as follows:</w:t>
      </w:r>
    </w:p>
    <w:p w14:paraId="0031B6BD" w14:textId="071148FB" w:rsidR="00C32F43" w:rsidRDefault="00C32F43" w:rsidP="00C32F43">
      <w:pPr>
        <w:pStyle w:val="Textkrper"/>
      </w:pPr>
      <w:proofErr w:type="gramStart"/>
      <w:r>
        <w:t>:::</w:t>
      </w:r>
      <w:proofErr w:type="gramEnd"/>
      <w:r>
        <w:t xml:space="preserve"> {custom-style="</w:t>
      </w:r>
      <w:proofErr w:type="spellStart"/>
      <w:r>
        <w:t>NewPageSmall</w:t>
      </w:r>
      <w:proofErr w:type="spellEnd"/>
      <w:r>
        <w:t>"}</w:t>
      </w:r>
    </w:p>
    <w:p w14:paraId="0E3C215E" w14:textId="77777777" w:rsidR="00C32F43" w:rsidRDefault="00C32F43" w:rsidP="00C32F43">
      <w:pPr>
        <w:pStyle w:val="Textkrper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Textkrper"/>
      </w:pPr>
      <w:r>
        <w:t>:::</w:t>
      </w:r>
    </w:p>
    <w:p w14:paraId="62EA4E4E" w14:textId="77777777" w:rsidR="00E934E8" w:rsidRPr="00E934E8" w:rsidRDefault="00E934E8" w:rsidP="00E934E8">
      <w:pPr>
        <w:pStyle w:val="Textkrper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Textkrper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Textkrper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Textkrper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Textkrper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4CAB1" w14:textId="77777777" w:rsidR="009F0007" w:rsidRDefault="009F0007" w:rsidP="00011800">
      <w:pPr>
        <w:spacing w:after="0"/>
      </w:pPr>
      <w:r>
        <w:separator/>
      </w:r>
    </w:p>
  </w:endnote>
  <w:endnote w:type="continuationSeparator" w:id="0">
    <w:p w14:paraId="555640D8" w14:textId="77777777" w:rsidR="009F0007" w:rsidRDefault="009F0007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6505525F" w:rsidR="004D4F6A" w:rsidRPr="004D4F6A" w:rsidRDefault="004D4F6A" w:rsidP="00AE3FD4">
    <w:pPr>
      <w:pStyle w:val="Fuzeile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7B7C2D5E" w:rsidR="00C35F39" w:rsidRPr="001E4AED" w:rsidRDefault="001E4AED" w:rsidP="00D63D82">
    <w:pPr>
      <w:pStyle w:val="Fuzeile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</w:t>
    </w:r>
    <w:r w:rsidR="00CF31C9">
      <w:t>1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7CE8F" w14:textId="77777777" w:rsidR="009F0007" w:rsidRDefault="009F0007" w:rsidP="00011800">
      <w:pPr>
        <w:spacing w:after="0"/>
      </w:pPr>
      <w:r>
        <w:separator/>
      </w:r>
    </w:p>
  </w:footnote>
  <w:footnote w:type="continuationSeparator" w:id="0">
    <w:p w14:paraId="698F822E" w14:textId="77777777" w:rsidR="009F0007" w:rsidRDefault="009F0007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unotentext"/>
        <w:rPr>
          <w:rFonts w:cs="Arial"/>
          <w:szCs w:val="16"/>
        </w:rPr>
      </w:pPr>
      <w:r w:rsidRPr="002410D1">
        <w:rPr>
          <w:rStyle w:val="Funotenzeichen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E0CCFE8" w:rsidR="004D4F6A" w:rsidRDefault="004D4F6A" w:rsidP="00AE3FD4">
    <w:pPr>
      <w:pStyle w:val="Kopfzeile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</w:t>
    </w:r>
    <w:r w:rsidR="002E52FC">
      <w:t xml:space="preserve"> </w:t>
    </w:r>
    <w:r w:rsidR="000A4D0E">
      <w:t>Language (</w:t>
    </w:r>
    <w:proofErr w:type="spellStart"/>
    <w:r w:rsidR="000A4D0E">
      <w:t>FIXatdl</w:t>
    </w:r>
    <w:proofErr w:type="spellEnd"/>
    <w:r w:rsidR="002E52FC">
      <w:t>®</w:t>
    </w:r>
    <w:r w:rsidR="00113601">
      <w:t>)</w:t>
    </w:r>
    <w:r>
      <w:tab/>
    </w:r>
    <w:r w:rsidR="008714BB">
      <w:t>April</w:t>
    </w:r>
    <w:r>
      <w:t xml:space="preserve"> 20</w:t>
    </w:r>
    <w:r w:rsidR="009B7210">
      <w:t>2</w:t>
    </w:r>
    <w:r w:rsidR="00CF31C9"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Kopfzeile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7.65pt;height:7.6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berschrift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52FC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5154A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714BB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00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0E34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1C9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berschrift1">
    <w:name w:val="heading 1"/>
    <w:basedOn w:val="Standard"/>
    <w:next w:val="Textkrper"/>
    <w:link w:val="berschrift1Zchn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7">
    <w:name w:val="heading 7"/>
    <w:basedOn w:val="Verzeichnis2"/>
    <w:next w:val="Textkrper"/>
    <w:link w:val="berschrift7Zchn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berschrift8">
    <w:name w:val="heading 8"/>
    <w:basedOn w:val="Standard"/>
    <w:next w:val="Textkrper"/>
    <w:link w:val="berschrift8Zchn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berschrift9">
    <w:name w:val="heading 9"/>
    <w:basedOn w:val="Standard"/>
    <w:next w:val="Textkrper"/>
    <w:link w:val="berschrift9Zchn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Textkrper">
    <w:name w:val="Body Text"/>
    <w:basedOn w:val="Standard"/>
    <w:link w:val="TextkrperZchn"/>
    <w:qFormat/>
    <w:rsid w:val="00011800"/>
    <w:pPr>
      <w:spacing w:line="160" w:lineRule="atLeast"/>
    </w:pPr>
  </w:style>
  <w:style w:type="character" w:customStyle="1" w:styleId="TextkrperZchn">
    <w:name w:val="Textkörper Zchn"/>
    <w:basedOn w:val="Absatz-Standardschriftart"/>
    <w:link w:val="Textkrper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Textkrper"/>
    <w:next w:val="Textkrper"/>
    <w:qFormat/>
    <w:rsid w:val="00080560"/>
    <w:pPr>
      <w:spacing w:before="60"/>
    </w:pPr>
  </w:style>
  <w:style w:type="paragraph" w:customStyle="1" w:styleId="Compact">
    <w:name w:val="Compact"/>
    <w:basedOn w:val="Textkrper"/>
    <w:qFormat/>
    <w:rsid w:val="009367DE"/>
    <w:pPr>
      <w:spacing w:before="60" w:after="60"/>
    </w:pPr>
  </w:style>
  <w:style w:type="paragraph" w:styleId="Blocktext">
    <w:name w:val="Block Text"/>
    <w:basedOn w:val="Textkrper"/>
    <w:next w:val="Textkrper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unotentext">
    <w:name w:val="footnote text"/>
    <w:basedOn w:val="Standard"/>
    <w:link w:val="FunotentextZchn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unotentextZchn">
    <w:name w:val="Fußnotentext Zchn"/>
    <w:basedOn w:val="Absatz-Standardschriftart"/>
    <w:link w:val="Funoten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Standard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011800"/>
  </w:style>
  <w:style w:type="paragraph" w:customStyle="1" w:styleId="TableCaption">
    <w:name w:val="Table Caption"/>
    <w:basedOn w:val="Beschriftung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Beschriftung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Absatz-Standardschriftart"/>
    <w:link w:val="SourceCode"/>
    <w:rsid w:val="00912A8B"/>
    <w:rPr>
      <w:rFonts w:ascii="Courier New" w:hAnsi="Courier New"/>
      <w:sz w:val="18"/>
    </w:rPr>
  </w:style>
  <w:style w:type="character" w:styleId="Funotenzeichen">
    <w:name w:val="footnote reference"/>
    <w:basedOn w:val="Absatz-Standardschriftart"/>
    <w:rsid w:val="00011800"/>
    <w:rPr>
      <w:vertAlign w:val="superscript"/>
    </w:rPr>
  </w:style>
  <w:style w:type="character" w:styleId="Hyperlink">
    <w:name w:val="Hyperlink"/>
    <w:basedOn w:val="Absatz-Standardschriftar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Standard"/>
    <w:next w:val="Textkrper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Textkrper"/>
    <w:next w:val="Textkrper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Textkrper"/>
    <w:next w:val="Textkrper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NormaleTabelle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Kopfzeile">
    <w:name w:val="header"/>
    <w:basedOn w:val="Standard"/>
    <w:link w:val="KopfzeileZchn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KopfzeileZchn">
    <w:name w:val="Kopfzeile Zchn"/>
    <w:basedOn w:val="Absatz-Standardschriftart"/>
    <w:link w:val="Kopfzeile"/>
    <w:rsid w:val="00E8175A"/>
    <w:rPr>
      <w:rFonts w:ascii="Times New Roman" w:hAnsi="Times New Roman"/>
      <w:sz w:val="20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Standard"/>
    <w:next w:val="Textkrper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Textkrper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um">
    <w:name w:val="Date"/>
    <w:next w:val="Textkrper"/>
    <w:link w:val="DatumZchn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umZchn">
    <w:name w:val="Datum Zchn"/>
    <w:basedOn w:val="Absatz-Standardschriftart"/>
    <w:link w:val="Datum"/>
    <w:rsid w:val="006E7B35"/>
    <w:rPr>
      <w:rFonts w:ascii="Calibri" w:hAnsi="Calibri"/>
      <w:sz w:val="22"/>
      <w:lang w:val="en-US"/>
    </w:rPr>
  </w:style>
  <w:style w:type="paragraph" w:styleId="Untertitel">
    <w:name w:val="Subtitle"/>
    <w:basedOn w:val="Titel"/>
    <w:next w:val="Textkrper"/>
    <w:link w:val="UntertitelZchn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UntertitelZchn">
    <w:name w:val="Untertitel Zchn"/>
    <w:basedOn w:val="Absatz-Standardschriftart"/>
    <w:link w:val="Untertitel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el">
    <w:name w:val="Title"/>
    <w:basedOn w:val="Standard"/>
    <w:next w:val="Textkrper"/>
    <w:link w:val="TitelZchn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elZchn">
    <w:name w:val="Titel Zchn"/>
    <w:basedOn w:val="Absatz-Standardschriftart"/>
    <w:link w:val="Titel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Verzeichnis1">
    <w:name w:val="toc 1"/>
    <w:basedOn w:val="Standard"/>
    <w:next w:val="Standard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Verzeichnis3">
    <w:name w:val="toc 3"/>
    <w:basedOn w:val="Standard"/>
    <w:next w:val="Standard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Verzeichnis4">
    <w:name w:val="toc 4"/>
    <w:basedOn w:val="Standard"/>
    <w:next w:val="Standard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enabsatz">
    <w:name w:val="List Paragraph"/>
    <w:basedOn w:val="Standard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Standard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Textkrper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Textkrper"/>
    <w:next w:val="Textkrper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Textkrper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Textkrper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Textkrper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74</Words>
  <Characters>299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50</cp:revision>
  <cp:lastPrinted>2020-02-10T20:03:00Z</cp:lastPrinted>
  <dcterms:created xsi:type="dcterms:W3CDTF">2019-05-10T10:25:00Z</dcterms:created>
  <dcterms:modified xsi:type="dcterms:W3CDTF">2021-04-12T16:42:00Z</dcterms:modified>
</cp:coreProperties>
</file>